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Grok, JavaScript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 Active Directory, Windows Server, ConnectWise TMS, Printer Installation, Hardware and Software Troubleshooting, Network Administration, Elastic Stack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Kept up-to-date knowledge on inventory, met or exceeded required sales and customer service metrics, maintained an organized salesfloor. Provided basic troubleshooting</w:t>
      </w:r>
      <w:r>
        <w:t xml:space="preserve"> </w:t>
      </w:r>
      <w:r>
        <w:t xml:space="preserve">and excellent customer service.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8T18:45:29Z</dcterms:created>
  <dcterms:modified xsi:type="dcterms:W3CDTF">2019-11-18T18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